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ud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udan received a score of 44.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udan received a score of 4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udan received a score of</w:t>
      </w:r>
      <w:r>
        <w:t xml:space="preserve"> </w:t>
      </w:r>
      <w:r>
        <w:rPr>
          <w:b/>
          <w:bCs/>
        </w:rPr>
        <w:t xml:space="preserve">57.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udan received a score of 6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udan received a score of 22.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udan received a score of 3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udan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uda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udan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uda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udan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udan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udan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udan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udan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udan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udan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udan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9,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2021,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5, 2000, 2010, 2011, 2014, 2016,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09:32Z</dcterms:created>
  <dcterms:modified xsi:type="dcterms:W3CDTF">2024-11-11T23: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udan Country Report</vt:lpwstr>
  </property>
  <property fmtid="{D5CDD505-2E9C-101B-9397-08002B2CF9AE}" pid="10" name="toc-title">
    <vt:lpwstr>Table of contents</vt:lpwstr>
  </property>
</Properties>
</file>